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5" w14:textId="77777777" w:rsidR="00562740" w:rsidRDefault="00562740"/>
    <w:sectPr w:rsidR="00562740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SwMDOxNDA2MTcwNrJU0lEKTi0uzszPAykwrAUApWEmBiwAAAA="/>
  </w:docVars>
  <w:rsids>
    <w:rsidRoot w:val="00562740"/>
    <w:rsid w:val="00562740"/>
    <w:rsid w:val="00F56D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B4B74F"/>
  <w15:docId w15:val="{471B3883-B073-476B-9B40-5C07DB6EF7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GY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gavin Gordon</cp:lastModifiedBy>
  <cp:revision>2</cp:revision>
  <dcterms:created xsi:type="dcterms:W3CDTF">2022-10-10T14:41:00Z</dcterms:created>
  <dcterms:modified xsi:type="dcterms:W3CDTF">2022-10-10T1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0ba125718dd6ebe7c22ece0dcaeb336f57f7493c1b9efb8d322e7193280d14</vt:lpwstr>
  </property>
</Properties>
</file>